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DE91C" w14:textId="5416B8C9" w:rsidR="007507F3" w:rsidRDefault="00880347" w:rsidP="00880347">
      <w:pPr>
        <w:pStyle w:val="Heading1"/>
        <w:jc w:val="center"/>
        <w:rPr>
          <w:lang w:val="en-US"/>
        </w:rPr>
      </w:pPr>
      <w:r>
        <w:rPr>
          <w:lang w:val="en-US"/>
        </w:rPr>
        <w:t>JavaScript and React Refresher</w:t>
      </w:r>
    </w:p>
    <w:p w14:paraId="06BBD0F0" w14:textId="601F21E1" w:rsidR="00880347" w:rsidRDefault="00880347" w:rsidP="00880347">
      <w:pPr>
        <w:pStyle w:val="ListParagraph"/>
        <w:numPr>
          <w:ilvl w:val="0"/>
          <w:numId w:val="1"/>
        </w:numPr>
        <w:rPr>
          <w:lang w:val="en-US"/>
        </w:rPr>
      </w:pPr>
      <w:hyperlink r:id="rId5" w:history="1">
        <w:r w:rsidRPr="00703DDC">
          <w:rPr>
            <w:rStyle w:val="Hyperlink"/>
            <w:lang w:val="en-US"/>
          </w:rPr>
          <w:t>https://www.youtube.com/watch?v=RGKi6LSPDLU</w:t>
        </w:r>
      </w:hyperlink>
      <w:r>
        <w:rPr>
          <w:lang w:val="en-US"/>
        </w:rPr>
        <w:t xml:space="preserve"> – React Refresher</w:t>
      </w:r>
    </w:p>
    <w:p w14:paraId="5652B186" w14:textId="58D38A41" w:rsidR="00880347" w:rsidRPr="00880347" w:rsidRDefault="00880347" w:rsidP="00880347">
      <w:pPr>
        <w:pStyle w:val="ListParagraph"/>
        <w:numPr>
          <w:ilvl w:val="0"/>
          <w:numId w:val="1"/>
        </w:numPr>
        <w:rPr>
          <w:lang w:val="en-US"/>
        </w:rPr>
      </w:pPr>
      <w:hyperlink r:id="rId6" w:history="1">
        <w:r w:rsidRPr="00703DDC">
          <w:rPr>
            <w:rStyle w:val="Hyperlink"/>
            <w:lang w:val="en-US"/>
          </w:rPr>
          <w:t>https://www.youtube.com/watch?v=xVpaF8527Qg</w:t>
        </w:r>
      </w:hyperlink>
      <w:r>
        <w:rPr>
          <w:lang w:val="en-US"/>
        </w:rPr>
        <w:t xml:space="preserve"> – JavaScript Refresher</w:t>
      </w:r>
    </w:p>
    <w:sectPr w:rsidR="00880347" w:rsidRPr="0088034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1C0C08"/>
    <w:multiLevelType w:val="hybridMultilevel"/>
    <w:tmpl w:val="3542A4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1NDYxMzI3MDQztzBV0lEKTi0uzszPAykwrAUAbZsYUywAAAA="/>
  </w:docVars>
  <w:rsids>
    <w:rsidRoot w:val="00B403A2"/>
    <w:rsid w:val="007507F3"/>
    <w:rsid w:val="00880347"/>
    <w:rsid w:val="00B403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BBD1A1"/>
  <w15:chartTrackingRefBased/>
  <w15:docId w15:val="{FC1C2F4C-D3CE-4AF3-97DD-C71793432E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8034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8034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8803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034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034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youtube.com/watch?v=xVpaF8527Qg" TargetMode="External"/><Relationship Id="rId5" Type="http://schemas.openxmlformats.org/officeDocument/2006/relationships/hyperlink" Target="https://www.youtube.com/watch?v=RGKi6LSPDL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1</Words>
  <Characters>239</Characters>
  <Application>Microsoft Office Word</Application>
  <DocSecurity>0</DocSecurity>
  <Lines>1</Lines>
  <Paragraphs>1</Paragraphs>
  <ScaleCrop>false</ScaleCrop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y .</dc:creator>
  <cp:keywords/>
  <dc:description/>
  <cp:lastModifiedBy>Harry .</cp:lastModifiedBy>
  <cp:revision>2</cp:revision>
  <dcterms:created xsi:type="dcterms:W3CDTF">2022-02-06T03:57:00Z</dcterms:created>
  <dcterms:modified xsi:type="dcterms:W3CDTF">2022-02-06T03:58:00Z</dcterms:modified>
</cp:coreProperties>
</file>